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FB54F22" w14:textId="77777777" w:rsidR="440A1478" w:rsidRPr="004E38D5" w:rsidRDefault="440A1478" w:rsidP="007A1E44">
      <w:pPr>
        <w:pStyle w:val="Title"/>
        <w:rPr>
          <w:rFonts w:ascii="Calibri Light" w:hAnsi="Calibri Light" w:cs="Times New Roman"/>
          <w:color w:val="000000" w:themeColor="text1"/>
          <w:sz w:val="48"/>
          <w:szCs w:val="48"/>
        </w:rPr>
      </w:pPr>
      <w:r w:rsidRPr="004E38D5">
        <w:rPr>
          <w:sz w:val="48"/>
          <w:szCs w:val="48"/>
        </w:rPr>
        <w:t>Individual Retrospective</w:t>
      </w:r>
    </w:p>
    <w:p w14:paraId="33AF5238" w14:textId="77777777" w:rsidR="00FB7A5E" w:rsidRDefault="00000000">
      <w:pPr>
        <w:pStyle w:val="Heading1"/>
      </w:pPr>
      <w:r>
        <w:t>Self-Assessment</w:t>
      </w:r>
    </w:p>
    <w:p w14:paraId="46EC75E4" w14:textId="77777777" w:rsidR="00FB7A5E" w:rsidRDefault="00000000">
      <w:pPr>
        <w:pStyle w:val="Heading2"/>
      </w:pPr>
      <w:r>
        <w:t>Achievement 1</w:t>
      </w:r>
    </w:p>
    <w:p w14:paraId="78737E52" w14:textId="77777777" w:rsidR="00FB7A5E" w:rsidRDefault="00000000">
      <w:r>
        <w:t xml:space="preserve">Successfully collected, cleaned, and </w:t>
      </w:r>
      <w:proofErr w:type="spellStart"/>
      <w:r>
        <w:t>preprocessed</w:t>
      </w:r>
      <w:proofErr w:type="spellEnd"/>
      <w:r>
        <w:t xml:space="preserve"> datasets relevant to pedestrian foot traffic in Melbourne. This involved handling missing data, standardizing column names, and preparing the data for further analysis. My efforts have ensured that the data is ready for exploratory data analysis, which will be used to optimize urban infrastructure and improve pedestrian safety.</w:t>
      </w:r>
    </w:p>
    <w:p w14:paraId="01C20F79" w14:textId="77777777" w:rsidR="00FB7A5E" w:rsidRDefault="00000000">
      <w:pPr>
        <w:pStyle w:val="Heading2"/>
      </w:pPr>
      <w:r>
        <w:t>Achievement 2</w:t>
      </w:r>
    </w:p>
    <w:p w14:paraId="0CD835DB" w14:textId="77777777" w:rsidR="00FB7A5E" w:rsidRDefault="00000000">
      <w:r>
        <w:t>Organized the project repository on GitHub by creating branches and a playground folder, facilitating version control and collaborative development. This has streamlined the development process and allowed the team to work more efficiently.</w:t>
      </w:r>
    </w:p>
    <w:p w14:paraId="4E8805F2" w14:textId="77777777" w:rsidR="00E5748E" w:rsidRPr="00E5748E" w:rsidRDefault="00E5748E" w:rsidP="00E5748E">
      <w:pPr>
        <w:keepNext/>
        <w:keepLines/>
        <w:spacing w:before="40" w:after="0" w:line="256" w:lineRule="auto"/>
        <w:outlineLvl w:val="1"/>
        <w:rPr>
          <w:rFonts w:ascii="Calibri Light" w:eastAsia="Yu Gothic Light" w:hAnsi="Calibri Light" w:cs="Times New Roman"/>
          <w:color w:val="2F5496" w:themeColor="accent1" w:themeShade="BF"/>
          <w:sz w:val="26"/>
          <w:szCs w:val="26"/>
        </w:rPr>
      </w:pPr>
      <w:r w:rsidRPr="00E5748E">
        <w:rPr>
          <w:rFonts w:ascii="Calibri Light" w:eastAsia="Yu Gothic Light" w:hAnsi="Calibri Light" w:cs="Times New Roman"/>
          <w:color w:val="2F5496" w:themeColor="accent1" w:themeShade="BF"/>
          <w:sz w:val="26"/>
          <w:szCs w:val="26"/>
        </w:rPr>
        <w:t>Achievement 3</w:t>
      </w:r>
    </w:p>
    <w:p w14:paraId="57D8AC47" w14:textId="3462EC33" w:rsidR="00E5748E" w:rsidRPr="00E5748E" w:rsidRDefault="00E5748E" w:rsidP="00E5748E">
      <w:pPr>
        <w:spacing w:line="256" w:lineRule="auto"/>
        <w:rPr>
          <w:rFonts w:ascii="Calibri" w:eastAsia="Calibri" w:hAnsi="Calibri" w:cs="Arial"/>
        </w:rPr>
      </w:pPr>
      <w:r w:rsidRPr="00E5748E">
        <w:rPr>
          <w:rFonts w:ascii="Calibri" w:eastAsia="Calibri" w:hAnsi="Calibri" w:cs="Arial"/>
        </w:rPr>
        <w:t>I have taken on significant leadership roles throughout the project, including volunteering as a GitHub pull request reviewer and hosting Week 7 activities. My contributions in these roles have ensured that the team's codebase remains consistent and high-quality, and that team discussions are well-organized and productive. Additionally, my involvement in preparing for INNOFES 2024 showcases my commitment to presenting our project to a broader audience and further developing my leadership skills through interaction with industry experts.</w:t>
      </w:r>
    </w:p>
    <w:p w14:paraId="5D96BC12" w14:textId="77777777" w:rsidR="00FB7A5E" w:rsidRDefault="00000000">
      <w:pPr>
        <w:pStyle w:val="Heading1"/>
      </w:pPr>
      <w:r>
        <w:t>Course Learning Outcomes</w:t>
      </w:r>
    </w:p>
    <w:p w14:paraId="7AB9E122" w14:textId="77777777" w:rsidR="00FB7A5E" w:rsidRDefault="00000000" w:rsidP="00E5748E">
      <w:pPr>
        <w:pStyle w:val="Heading2"/>
        <w:numPr>
          <w:ilvl w:val="0"/>
          <w:numId w:val="14"/>
        </w:numPr>
      </w:pPr>
      <w:r>
        <w:t>GLO1 – Discipline-Specific Knowledge and Capabilities</w:t>
      </w:r>
    </w:p>
    <w:p w14:paraId="47FEC7C4" w14:textId="77777777" w:rsidR="00FB7A5E" w:rsidRDefault="00000000" w:rsidP="00E5748E">
      <w:pPr>
        <w:pStyle w:val="ListParagraph"/>
        <w:numPr>
          <w:ilvl w:val="1"/>
          <w:numId w:val="14"/>
        </w:numPr>
      </w:pPr>
      <w:r>
        <w:t>I have developed a broad and coherent knowledge of data analytics by working on the data preprocessing phase of our project. This involved understanding the origin and characteristics of the data, applying methods to clean and prepare the data securely, and ensuring that the resulting datasets could be used to derive meaningful insights that contribute to improving urban infrastructure in Melbourne. These activities demonstrate my ability to apply advanced knowledge to real-world situations.</w:t>
      </w:r>
    </w:p>
    <w:p w14:paraId="14429222" w14:textId="77777777" w:rsidR="00FB7A5E" w:rsidRDefault="00000000" w:rsidP="00E5748E">
      <w:pPr>
        <w:pStyle w:val="Heading2"/>
        <w:numPr>
          <w:ilvl w:val="0"/>
          <w:numId w:val="14"/>
        </w:numPr>
      </w:pPr>
      <w:r>
        <w:t>GLO2 – Communication</w:t>
      </w:r>
    </w:p>
    <w:p w14:paraId="58ECD35A" w14:textId="77777777" w:rsidR="00FB7A5E" w:rsidRDefault="00000000" w:rsidP="00E5748E">
      <w:pPr>
        <w:pStyle w:val="ListParagraph"/>
        <w:numPr>
          <w:ilvl w:val="1"/>
          <w:numId w:val="14"/>
        </w:numPr>
      </w:pPr>
      <w:r>
        <w:t>I have communicated effectively with my team throughout the project, ensuring that all members were kept informed about the progress and next steps in our data preprocessing efforts. Additionally, I have volunteered to host Week 7, where I will facilitate discussions and coordinate tasks, demonstrating my ability to communicate in both technical and non-technical contexts.</w:t>
      </w:r>
    </w:p>
    <w:p w14:paraId="10751BF5" w14:textId="77777777" w:rsidR="00FB7A5E" w:rsidRDefault="00000000" w:rsidP="00E5748E">
      <w:pPr>
        <w:pStyle w:val="Heading2"/>
        <w:numPr>
          <w:ilvl w:val="0"/>
          <w:numId w:val="14"/>
        </w:numPr>
      </w:pPr>
      <w:r>
        <w:t>GLO3 – Digital Literacy</w:t>
      </w:r>
    </w:p>
    <w:p w14:paraId="77BE4DEF" w14:textId="77777777" w:rsidR="00FB7A5E" w:rsidRDefault="00000000" w:rsidP="00E5748E">
      <w:pPr>
        <w:pStyle w:val="ListParagraph"/>
        <w:numPr>
          <w:ilvl w:val="1"/>
          <w:numId w:val="14"/>
        </w:numPr>
      </w:pPr>
      <w:r>
        <w:t>I have utilized a range of digital technologies, including GitHub for version control, Anaconda for managing project environments, and various data analysis tools. My contributions to organizing the project repository and managing branches on GitHub have enabled efficient collaboration and the effective dissemination of technical information.</w:t>
      </w:r>
    </w:p>
    <w:p w14:paraId="5AC0B20C" w14:textId="77777777" w:rsidR="00FB7A5E" w:rsidRDefault="00000000" w:rsidP="00E5748E">
      <w:pPr>
        <w:pStyle w:val="Heading2"/>
        <w:numPr>
          <w:ilvl w:val="0"/>
          <w:numId w:val="14"/>
        </w:numPr>
      </w:pPr>
      <w:r>
        <w:t>GLO4 – Critical Thinking</w:t>
      </w:r>
    </w:p>
    <w:p w14:paraId="2D7B69AD" w14:textId="77777777" w:rsidR="00FB7A5E" w:rsidRDefault="00000000" w:rsidP="00E5748E">
      <w:pPr>
        <w:pStyle w:val="ListParagraph"/>
        <w:numPr>
          <w:ilvl w:val="1"/>
          <w:numId w:val="14"/>
        </w:numPr>
      </w:pPr>
      <w:r>
        <w:t xml:space="preserve">In working with complex datasets, I have employed critical and analytical thinking to appraise and address issues such as missing values and inconsistent column names. By doing </w:t>
      </w:r>
      <w:r>
        <w:lastRenderedPageBreak/>
        <w:t>so, I have ensured that the data is reliable and ready for analysis, which is crucial for uncovering patterns related to pedestrian traffic and footpath utilization in Melbourne.</w:t>
      </w:r>
    </w:p>
    <w:p w14:paraId="7291DA3A" w14:textId="77777777" w:rsidR="00FB7A5E" w:rsidRDefault="00000000" w:rsidP="00E5748E">
      <w:pPr>
        <w:pStyle w:val="Heading2"/>
        <w:numPr>
          <w:ilvl w:val="0"/>
          <w:numId w:val="14"/>
        </w:numPr>
      </w:pPr>
      <w:r>
        <w:t>GLO5 – Problem Solving</w:t>
      </w:r>
    </w:p>
    <w:p w14:paraId="606DCEBE" w14:textId="77777777" w:rsidR="00FB7A5E" w:rsidRDefault="00000000" w:rsidP="00E5748E">
      <w:pPr>
        <w:pStyle w:val="ListParagraph"/>
        <w:numPr>
          <w:ilvl w:val="1"/>
          <w:numId w:val="14"/>
        </w:numPr>
      </w:pPr>
      <w:r>
        <w:t>I have applied my knowledge and critical analysis skills to solve the problem of incomplete and inconsistent data. By cleaning the data and standardizing columns, I developed solutions that ensure the datasets are suitable for further analysis. This work directly contributes to the project's goal of developing data-driven solutions for improving urban infrastructure.</w:t>
      </w:r>
    </w:p>
    <w:p w14:paraId="6FA1299C" w14:textId="77777777" w:rsidR="00FB7A5E" w:rsidRDefault="00000000" w:rsidP="00E5748E">
      <w:pPr>
        <w:pStyle w:val="Heading2"/>
        <w:numPr>
          <w:ilvl w:val="0"/>
          <w:numId w:val="14"/>
        </w:numPr>
      </w:pPr>
      <w:r>
        <w:t>GLO6 – Self-Management</w:t>
      </w:r>
    </w:p>
    <w:p w14:paraId="14C636AB" w14:textId="77777777" w:rsidR="00FB7A5E" w:rsidRDefault="00000000" w:rsidP="00E5748E">
      <w:pPr>
        <w:pStyle w:val="ListParagraph"/>
        <w:numPr>
          <w:ilvl w:val="1"/>
          <w:numId w:val="14"/>
        </w:numPr>
      </w:pPr>
      <w:r>
        <w:t>I have taken personal responsibility for my learning and project contributions by managing my time effectively and balancing project work with self-directed learning. Completing video lectures on GitHub, Anaconda, and GCL has strengthened my technical skills, allowing me to make more meaningful contributions to the project. Additionally, I have autonomously organized the project’s GitHub repository, demonstrating my ability to work independently and responsibly.</w:t>
      </w:r>
    </w:p>
    <w:p w14:paraId="132BEE4E" w14:textId="77777777" w:rsidR="00FB7A5E" w:rsidRDefault="00000000" w:rsidP="00E5748E">
      <w:pPr>
        <w:pStyle w:val="Heading2"/>
        <w:numPr>
          <w:ilvl w:val="0"/>
          <w:numId w:val="14"/>
        </w:numPr>
      </w:pPr>
      <w:r>
        <w:t>GLO7 – Teamwork</w:t>
      </w:r>
    </w:p>
    <w:p w14:paraId="1761D1F2" w14:textId="77777777" w:rsidR="00FB7A5E" w:rsidRDefault="00000000" w:rsidP="00E5748E">
      <w:pPr>
        <w:pStyle w:val="ListParagraph"/>
        <w:numPr>
          <w:ilvl w:val="1"/>
          <w:numId w:val="14"/>
        </w:numPr>
      </w:pPr>
      <w:r>
        <w:t>As a GitHub pull request reviewer, I have worked both independently and collaboratively to maintain the quality and consistency of our codebase. This role required effective communication, negotiation, and conflict resolution skills, which I applied to ensure that all team contributions were aligned with the project’s objectives.</w:t>
      </w:r>
    </w:p>
    <w:p w14:paraId="1EBFFFD1" w14:textId="77777777" w:rsidR="00FB7A5E" w:rsidRDefault="00000000" w:rsidP="00E5748E">
      <w:pPr>
        <w:pStyle w:val="Heading2"/>
        <w:numPr>
          <w:ilvl w:val="0"/>
          <w:numId w:val="14"/>
        </w:numPr>
      </w:pPr>
      <w:r>
        <w:t>GLO8 – Global Citizenship</w:t>
      </w:r>
    </w:p>
    <w:p w14:paraId="46C5B2AB" w14:textId="77777777" w:rsidR="00FB7A5E" w:rsidRDefault="00000000" w:rsidP="00E5748E">
      <w:pPr>
        <w:pStyle w:val="ListParagraph"/>
        <w:numPr>
          <w:ilvl w:val="1"/>
          <w:numId w:val="14"/>
        </w:numPr>
      </w:pPr>
      <w:r>
        <w:t xml:space="preserve">The project’s aim of improving pedestrian safety and optimizing urban infrastructure reflects my commitment to global citizenship. By focusing on enhancing public spaces for diverse communities, I have demonstrated ethical </w:t>
      </w:r>
      <w:proofErr w:type="spellStart"/>
      <w:r>
        <w:t>behavior</w:t>
      </w:r>
      <w:proofErr w:type="spellEnd"/>
      <w:r>
        <w:t xml:space="preserve"> and accountability in the handling and analysis of data.</w:t>
      </w:r>
    </w:p>
    <w:p w14:paraId="29641760" w14:textId="125E14DA" w:rsidR="00FB7A5E" w:rsidRDefault="00000000" w:rsidP="00E5748E">
      <w:pPr>
        <w:pStyle w:val="Heading1"/>
      </w:pPr>
      <w:r>
        <w:t>SFIA Skills Associated with the Course</w:t>
      </w:r>
    </w:p>
    <w:p w14:paraId="7FE17BC3" w14:textId="77777777" w:rsidR="00FB7A5E" w:rsidRDefault="00000000" w:rsidP="00E5748E">
      <w:pPr>
        <w:pStyle w:val="Heading2"/>
        <w:numPr>
          <w:ilvl w:val="0"/>
          <w:numId w:val="14"/>
        </w:numPr>
      </w:pPr>
      <w:r>
        <w:t>Data Management (DATM)</w:t>
      </w:r>
    </w:p>
    <w:p w14:paraId="0855E965" w14:textId="77777777" w:rsidR="00FB7A5E" w:rsidRDefault="00000000" w:rsidP="00E5748E">
      <w:pPr>
        <w:pStyle w:val="ListParagraph"/>
        <w:numPr>
          <w:ilvl w:val="1"/>
          <w:numId w:val="14"/>
        </w:numPr>
      </w:pPr>
      <w:r>
        <w:t>I have demonstrated data management skills by overseeing the collection, cleaning, and preprocessing of datasets related to pedestrian traffic in Melbourne. My efforts ensured that the data was well-organized, accurate, and ready for further analysis, which is critical for deriving actionable insights.</w:t>
      </w:r>
    </w:p>
    <w:p w14:paraId="62E77D6A" w14:textId="77777777" w:rsidR="00FB7A5E" w:rsidRDefault="00000000" w:rsidP="00E5748E">
      <w:pPr>
        <w:pStyle w:val="Heading2"/>
        <w:numPr>
          <w:ilvl w:val="0"/>
          <w:numId w:val="14"/>
        </w:numPr>
      </w:pPr>
      <w:r>
        <w:t>Data Modelling and Design (DATN)</w:t>
      </w:r>
    </w:p>
    <w:p w14:paraId="65C32E69" w14:textId="77777777" w:rsidR="00FB7A5E" w:rsidRDefault="00000000" w:rsidP="00E5748E">
      <w:pPr>
        <w:pStyle w:val="ListParagraph"/>
        <w:numPr>
          <w:ilvl w:val="1"/>
          <w:numId w:val="14"/>
        </w:numPr>
      </w:pPr>
      <w:r>
        <w:t xml:space="preserve">While I have not yet fully engaged in data </w:t>
      </w:r>
      <w:proofErr w:type="spellStart"/>
      <w:r>
        <w:t>modeling</w:t>
      </w:r>
      <w:proofErr w:type="spellEnd"/>
      <w:r>
        <w:t xml:space="preserve"> and design, the work I have done in preparing the datasets lays the foundation for future </w:t>
      </w:r>
      <w:proofErr w:type="spellStart"/>
      <w:r>
        <w:t>modeling</w:t>
      </w:r>
      <w:proofErr w:type="spellEnd"/>
      <w:r>
        <w:t xml:space="preserve"> efforts. I anticipate that my contributions will support the creation of accurate models that can predict pedestrian </w:t>
      </w:r>
      <w:proofErr w:type="spellStart"/>
      <w:r>
        <w:t>behavior</w:t>
      </w:r>
      <w:proofErr w:type="spellEnd"/>
      <w:r>
        <w:t xml:space="preserve"> and guide urban planning decisions.</w:t>
      </w:r>
    </w:p>
    <w:p w14:paraId="0BD8695C" w14:textId="77777777" w:rsidR="00FB7A5E" w:rsidRDefault="00000000" w:rsidP="00E5748E">
      <w:pPr>
        <w:pStyle w:val="Heading2"/>
        <w:numPr>
          <w:ilvl w:val="0"/>
          <w:numId w:val="14"/>
        </w:numPr>
      </w:pPr>
      <w:r>
        <w:t>Machine Learning (MLNG)</w:t>
      </w:r>
    </w:p>
    <w:p w14:paraId="2F5AF341" w14:textId="78F2EC93" w:rsidR="005B77F1" w:rsidRDefault="00000000" w:rsidP="00C72E76">
      <w:pPr>
        <w:pStyle w:val="ListParagraph"/>
        <w:numPr>
          <w:ilvl w:val="0"/>
          <w:numId w:val="14"/>
        </w:numPr>
      </w:pPr>
      <w:r>
        <w:t>My contributions to data preprocessing are essential for any machine learning applications that may follow. Clean and well-prepared data is crucial for training accurate and effective machine learning models. Although my direct involvement with machine learning is forthcoming, my current work supports these future efforts</w:t>
      </w:r>
      <w:r w:rsidR="005B77F1">
        <w:t>.</w:t>
      </w:r>
    </w:p>
    <w:p w14:paraId="6D47DCEA" w14:textId="77777777" w:rsidR="005B77F1" w:rsidRDefault="005B77F1" w:rsidP="005B77F1"/>
    <w:p w14:paraId="4B9766DF" w14:textId="4F32DCA7" w:rsidR="00FB7A5E" w:rsidRDefault="00000000" w:rsidP="00C72E76">
      <w:pPr>
        <w:pStyle w:val="ListParagraph"/>
        <w:numPr>
          <w:ilvl w:val="0"/>
          <w:numId w:val="14"/>
        </w:numPr>
      </w:pPr>
      <w:r>
        <w:lastRenderedPageBreak/>
        <w:t>I will also be participating in INNOFES 2024, which offers a prime opportunity to present my outstanding capstone City of Melbourne (</w:t>
      </w:r>
      <w:proofErr w:type="spellStart"/>
      <w:r>
        <w:t>CoM</w:t>
      </w:r>
      <w:proofErr w:type="spellEnd"/>
      <w:r>
        <w:t>) Project to top tech industry leaders and recruiters. Preparation for INNOFES also provides an opportunity to develop key skills such as reasoning, ideation, and collaboration. This event will not only showcase the technical and leadership skills I have developed throughout this project but will also serve as a platform to gain valuable feedback from industry experts.</w:t>
      </w:r>
    </w:p>
    <w:p w14:paraId="1DBF493A" w14:textId="77777777" w:rsidR="005B77F1" w:rsidRDefault="005B77F1" w:rsidP="005B77F1">
      <w:pPr>
        <w:pStyle w:val="ListParagraph"/>
      </w:pPr>
    </w:p>
    <w:p w14:paraId="3BDCB958" w14:textId="02B7AE3C" w:rsidR="005B77F1" w:rsidRDefault="005B77F1" w:rsidP="005B77F1">
      <w:pPr>
        <w:pStyle w:val="Heading1"/>
      </w:pPr>
      <w:r>
        <w:t>Evidence:</w:t>
      </w:r>
    </w:p>
    <w:p w14:paraId="79B07B51" w14:textId="77777777" w:rsidR="005B77F1" w:rsidRDefault="005B77F1" w:rsidP="005B77F1"/>
    <w:p w14:paraId="203A9A15" w14:textId="77777777" w:rsidR="005B77F1" w:rsidRDefault="005B77F1" w:rsidP="005B77F1"/>
    <w:p w14:paraId="49905F8B" w14:textId="15E818E1" w:rsidR="005B77F1" w:rsidRDefault="005B77F1" w:rsidP="005B77F1">
      <w:r w:rsidRPr="005B77F1">
        <w:rPr>
          <w:b/>
          <w:bCs/>
        </w:rPr>
        <w:t>Git Commits to Personal and Company Repositories</w:t>
      </w:r>
      <w:r w:rsidRPr="005B77F1">
        <w:t>:</w:t>
      </w:r>
      <w:r w:rsidRPr="005B77F1">
        <w:drawing>
          <wp:inline distT="0" distB="0" distL="0" distR="0" wp14:anchorId="249E4B95" wp14:editId="1558D113">
            <wp:extent cx="5731510" cy="2161540"/>
            <wp:effectExtent l="0" t="0" r="2540" b="0"/>
            <wp:docPr id="20975236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523680" name=""/>
                    <pic:cNvPicPr/>
                  </pic:nvPicPr>
                  <pic:blipFill>
                    <a:blip r:embed="rId10"/>
                    <a:stretch>
                      <a:fillRect/>
                    </a:stretch>
                  </pic:blipFill>
                  <pic:spPr>
                    <a:xfrm>
                      <a:off x="0" y="0"/>
                      <a:ext cx="5731510" cy="2161540"/>
                    </a:xfrm>
                    <a:prstGeom prst="rect">
                      <a:avLst/>
                    </a:prstGeom>
                  </pic:spPr>
                </pic:pic>
              </a:graphicData>
            </a:graphic>
          </wp:inline>
        </w:drawing>
      </w:r>
    </w:p>
    <w:p w14:paraId="37937522" w14:textId="77777777" w:rsidR="005B77F1" w:rsidRDefault="005B77F1" w:rsidP="005B77F1"/>
    <w:p w14:paraId="7B3E885A" w14:textId="7F4A06AE" w:rsidR="005B77F1" w:rsidRDefault="005B77F1" w:rsidP="005B77F1">
      <w:r w:rsidRPr="005B77F1">
        <w:rPr>
          <w:b/>
          <w:bCs/>
        </w:rPr>
        <w:t>Git Pull Requests</w:t>
      </w:r>
      <w:r w:rsidRPr="005B77F1">
        <w:t>:</w:t>
      </w:r>
    </w:p>
    <w:p w14:paraId="65E66DE2" w14:textId="00B0E0EF" w:rsidR="005B77F1" w:rsidRDefault="005B77F1" w:rsidP="005B77F1">
      <w:r w:rsidRPr="005B77F1">
        <w:drawing>
          <wp:inline distT="0" distB="0" distL="0" distR="0" wp14:anchorId="1CB1D0AC" wp14:editId="5F2B0FE8">
            <wp:extent cx="5731510" cy="2828925"/>
            <wp:effectExtent l="0" t="0" r="2540" b="9525"/>
            <wp:docPr id="21377760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776069" name=""/>
                    <pic:cNvPicPr/>
                  </pic:nvPicPr>
                  <pic:blipFill>
                    <a:blip r:embed="rId11"/>
                    <a:stretch>
                      <a:fillRect/>
                    </a:stretch>
                  </pic:blipFill>
                  <pic:spPr>
                    <a:xfrm>
                      <a:off x="0" y="0"/>
                      <a:ext cx="5731510" cy="2828925"/>
                    </a:xfrm>
                    <a:prstGeom prst="rect">
                      <a:avLst/>
                    </a:prstGeom>
                  </pic:spPr>
                </pic:pic>
              </a:graphicData>
            </a:graphic>
          </wp:inline>
        </w:drawing>
      </w:r>
    </w:p>
    <w:p w14:paraId="2A2DB473" w14:textId="77777777" w:rsidR="005B77F1" w:rsidRDefault="005B77F1" w:rsidP="005B77F1"/>
    <w:p w14:paraId="1321BDA5" w14:textId="77777777" w:rsidR="005B77F1" w:rsidRDefault="005B77F1" w:rsidP="005B77F1"/>
    <w:p w14:paraId="768DDCAE" w14:textId="77777777" w:rsidR="005B77F1" w:rsidRDefault="005B77F1" w:rsidP="005B77F1"/>
    <w:p w14:paraId="36A13D47" w14:textId="7621CC8B" w:rsidR="005B77F1" w:rsidRDefault="005B77F1" w:rsidP="005B77F1">
      <w:r w:rsidRPr="005B77F1">
        <w:rPr>
          <w:b/>
          <w:bCs/>
        </w:rPr>
        <w:t>Completion Certificates from Video Lectures</w:t>
      </w:r>
      <w:r w:rsidRPr="005B77F1">
        <w:t>:</w:t>
      </w:r>
    </w:p>
    <w:p w14:paraId="41D8D6BE" w14:textId="123F7054" w:rsidR="005B77F1" w:rsidRDefault="005B77F1" w:rsidP="005B77F1">
      <w:r w:rsidRPr="005B77F1">
        <w:drawing>
          <wp:inline distT="0" distB="0" distL="0" distR="0" wp14:anchorId="26C50E69" wp14:editId="19EF5A1B">
            <wp:extent cx="5731510" cy="3935095"/>
            <wp:effectExtent l="0" t="0" r="2540" b="8255"/>
            <wp:docPr id="8411014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101473" name="Picture 1" descr="A screenshot of a computer&#10;&#10;Description automatically generated"/>
                    <pic:cNvPicPr/>
                  </pic:nvPicPr>
                  <pic:blipFill>
                    <a:blip r:embed="rId12"/>
                    <a:stretch>
                      <a:fillRect/>
                    </a:stretch>
                  </pic:blipFill>
                  <pic:spPr>
                    <a:xfrm>
                      <a:off x="0" y="0"/>
                      <a:ext cx="5731510" cy="3935095"/>
                    </a:xfrm>
                    <a:prstGeom prst="rect">
                      <a:avLst/>
                    </a:prstGeom>
                  </pic:spPr>
                </pic:pic>
              </a:graphicData>
            </a:graphic>
          </wp:inline>
        </w:drawing>
      </w:r>
    </w:p>
    <w:p w14:paraId="3D99ABBD" w14:textId="77777777" w:rsidR="005B77F1" w:rsidRDefault="005B77F1" w:rsidP="005B77F1"/>
    <w:p w14:paraId="7B5DE0DA" w14:textId="77777777" w:rsidR="005B77F1" w:rsidRDefault="005B77F1" w:rsidP="005B77F1"/>
    <w:p w14:paraId="6EF2A851" w14:textId="3412B4A3" w:rsidR="005B77F1" w:rsidRPr="005B77F1" w:rsidRDefault="005B77F1" w:rsidP="005B77F1">
      <w:pPr>
        <w:rPr>
          <w:b/>
          <w:bCs/>
        </w:rPr>
      </w:pPr>
      <w:r w:rsidRPr="005B77F1">
        <w:rPr>
          <w:b/>
          <w:bCs/>
        </w:rPr>
        <w:t>GIT Repository Link:</w:t>
      </w:r>
    </w:p>
    <w:p w14:paraId="44DF0116" w14:textId="5F6D2F5F" w:rsidR="005B77F1" w:rsidRPr="005B77F1" w:rsidRDefault="005B77F1" w:rsidP="005B77F1">
      <w:hyperlink r:id="rId13" w:history="1">
        <w:r w:rsidRPr="005B77F1">
          <w:rPr>
            <w:rStyle w:val="Hyperlink"/>
          </w:rPr>
          <w:t>MOP-Code/Playground/Awaze Mohommed/Pedestrian Foot Traffic and Footpath Utilization (4</w:t>
        </w:r>
        <w:proofErr w:type="gramStart"/>
        <w:r w:rsidRPr="005B77F1">
          <w:rPr>
            <w:rStyle w:val="Hyperlink"/>
          </w:rPr>
          <w:t>).</w:t>
        </w:r>
        <w:proofErr w:type="spellStart"/>
        <w:r w:rsidRPr="005B77F1">
          <w:rPr>
            <w:rStyle w:val="Hyperlink"/>
          </w:rPr>
          <w:t>ipynb</w:t>
        </w:r>
        <w:proofErr w:type="spellEnd"/>
        <w:proofErr w:type="gramEnd"/>
        <w:r w:rsidRPr="005B77F1">
          <w:rPr>
            <w:rStyle w:val="Hyperlink"/>
          </w:rPr>
          <w:t xml:space="preserve"> at 34526fd877290f81d7bfb8fcb6166f5df779ba08 · Chameleon-company/MOP-Code (github.com)</w:t>
        </w:r>
      </w:hyperlink>
    </w:p>
    <w:sectPr w:rsidR="005B77F1" w:rsidRPr="005B77F1">
      <w:headerReference w:type="default" r:id="rId14"/>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D05DC42" w14:textId="77777777" w:rsidR="00842EFA" w:rsidRDefault="00842EFA" w:rsidP="00123C3F">
      <w:pPr>
        <w:spacing w:after="0" w:line="240" w:lineRule="auto"/>
      </w:pPr>
      <w:r>
        <w:separator/>
      </w:r>
    </w:p>
  </w:endnote>
  <w:endnote w:type="continuationSeparator" w:id="0">
    <w:p w14:paraId="30636C8D" w14:textId="77777777" w:rsidR="00842EFA" w:rsidRDefault="00842EFA" w:rsidP="00123C3F">
      <w:pPr>
        <w:spacing w:after="0" w:line="240" w:lineRule="auto"/>
      </w:pPr>
      <w:r>
        <w:continuationSeparator/>
      </w:r>
    </w:p>
  </w:endnote>
  <w:endnote w:type="continuationNotice" w:id="1">
    <w:p w14:paraId="799ABC4F" w14:textId="77777777" w:rsidR="00842EFA" w:rsidRDefault="00842EF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05"/>
      <w:gridCol w:w="3005"/>
      <w:gridCol w:w="3005"/>
    </w:tblGrid>
    <w:tr w:rsidR="57C7D9B3" w14:paraId="3EA56265" w14:textId="77777777" w:rsidTr="57C7D9B3">
      <w:trPr>
        <w:trHeight w:val="300"/>
      </w:trPr>
      <w:tc>
        <w:tcPr>
          <w:tcW w:w="3005" w:type="dxa"/>
        </w:tcPr>
        <w:p w14:paraId="18632379" w14:textId="77777777" w:rsidR="57C7D9B3" w:rsidRDefault="57C7D9B3" w:rsidP="57C7D9B3">
          <w:pPr>
            <w:pStyle w:val="Header"/>
            <w:ind w:left="-115"/>
          </w:pPr>
        </w:p>
      </w:tc>
      <w:tc>
        <w:tcPr>
          <w:tcW w:w="3005" w:type="dxa"/>
        </w:tcPr>
        <w:p w14:paraId="2E549BF2" w14:textId="77777777" w:rsidR="57C7D9B3" w:rsidRDefault="57C7D9B3" w:rsidP="57C7D9B3">
          <w:pPr>
            <w:pStyle w:val="Header"/>
            <w:jc w:val="center"/>
          </w:pPr>
        </w:p>
      </w:tc>
      <w:tc>
        <w:tcPr>
          <w:tcW w:w="3005" w:type="dxa"/>
        </w:tcPr>
        <w:p w14:paraId="7EEF5539" w14:textId="77777777" w:rsidR="57C7D9B3" w:rsidRDefault="57C7D9B3" w:rsidP="57C7D9B3">
          <w:pPr>
            <w:pStyle w:val="Header"/>
            <w:ind w:right="-115"/>
            <w:jc w:val="right"/>
          </w:pPr>
        </w:p>
      </w:tc>
    </w:tr>
  </w:tbl>
  <w:p w14:paraId="69BC8BBD" w14:textId="77777777" w:rsidR="57C7D9B3" w:rsidRDefault="57C7D9B3" w:rsidP="57C7D9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AC5FF38" w14:textId="77777777" w:rsidR="00842EFA" w:rsidRDefault="00842EFA" w:rsidP="00123C3F">
      <w:pPr>
        <w:spacing w:after="0" w:line="240" w:lineRule="auto"/>
      </w:pPr>
      <w:r>
        <w:separator/>
      </w:r>
    </w:p>
  </w:footnote>
  <w:footnote w:type="continuationSeparator" w:id="0">
    <w:p w14:paraId="6060AFA9" w14:textId="77777777" w:rsidR="00842EFA" w:rsidRDefault="00842EFA" w:rsidP="00123C3F">
      <w:pPr>
        <w:spacing w:after="0" w:line="240" w:lineRule="auto"/>
      </w:pPr>
      <w:r>
        <w:continuationSeparator/>
      </w:r>
    </w:p>
  </w:footnote>
  <w:footnote w:type="continuationNotice" w:id="1">
    <w:p w14:paraId="419BE583" w14:textId="77777777" w:rsidR="00842EFA" w:rsidRDefault="00842EF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6F5709" w14:textId="77777777" w:rsidR="00123C3F" w:rsidRDefault="003A4D7F">
    <w:pPr>
      <w:pStyle w:val="Header"/>
    </w:pPr>
    <w:r>
      <w:rPr>
        <w:noProof/>
      </w:rPr>
      <mc:AlternateContent>
        <mc:Choice Requires="wps">
          <w:drawing>
            <wp:anchor distT="0" distB="0" distL="114300" distR="114300" simplePos="0" relativeHeight="251658240" behindDoc="0" locked="0" layoutInCell="1" allowOverlap="1" wp14:anchorId="53A14F0F" wp14:editId="6E62D217">
              <wp:simplePos x="0" y="0"/>
              <wp:positionH relativeFrom="page">
                <wp:align>right</wp:align>
              </wp:positionH>
              <wp:positionV relativeFrom="paragraph">
                <wp:posOffset>-449580</wp:posOffset>
              </wp:positionV>
              <wp:extent cx="7528560" cy="899160"/>
              <wp:effectExtent l="0" t="0" r="15240" b="15240"/>
              <wp:wrapNone/>
              <wp:docPr id="1" name="Rectangle 1"/>
              <wp:cNvGraphicFramePr/>
              <a:graphic xmlns:a="http://schemas.openxmlformats.org/drawingml/2006/main">
                <a:graphicData uri="http://schemas.microsoft.com/office/word/2010/wordprocessingShape">
                  <wps:wsp>
                    <wps:cNvSpPr/>
                    <wps:spPr>
                      <a:xfrm>
                        <a:off x="0" y="0"/>
                        <a:ext cx="7528560" cy="899160"/>
                      </a:xfrm>
                      <a:prstGeom prst="rect">
                        <a:avLst/>
                      </a:prstGeom>
                      <a:solidFill>
                        <a:srgbClr val="00B050"/>
                      </a:solidFill>
                    </wps:spPr>
                    <wps:style>
                      <a:lnRef idx="1">
                        <a:schemeClr val="accent1"/>
                      </a:lnRef>
                      <a:fillRef idx="2">
                        <a:schemeClr val="accent1"/>
                      </a:fillRef>
                      <a:effectRef idx="1">
                        <a:schemeClr val="accent1"/>
                      </a:effectRef>
                      <a:fontRef idx="minor">
                        <a:schemeClr val="dk1"/>
                      </a:fontRef>
                    </wps:style>
                    <wps:txbx>
                      <w:txbxContent>
                        <w:p w14:paraId="60229C90" w14:textId="77777777" w:rsidR="003A4D7F" w:rsidRPr="003B4BBD" w:rsidRDefault="006217E9" w:rsidP="003A4D7F">
                          <w:pPr>
                            <w:jc w:val="center"/>
                            <w:rPr>
                              <w:b/>
                              <w:bCs/>
                              <w:color w:val="FFFFFF" w:themeColor="background1"/>
                              <w:sz w:val="52"/>
                              <w:szCs w:val="52"/>
                            </w:rPr>
                          </w:pPr>
                          <w:r w:rsidRPr="003B4BBD">
                            <w:rPr>
                              <w:b/>
                              <w:bCs/>
                              <w:color w:val="FFFFFF" w:themeColor="background1"/>
                              <w:sz w:val="52"/>
                              <w:szCs w:val="52"/>
                            </w:rPr>
                            <w:t xml:space="preserve">Bachelor of </w:t>
                          </w:r>
                          <w:r w:rsidR="00D964A0">
                            <w:rPr>
                              <w:b/>
                              <w:bCs/>
                              <w:color w:val="FFFFFF" w:themeColor="background1"/>
                              <w:sz w:val="52"/>
                              <w:szCs w:val="52"/>
                            </w:rPr>
                            <w:t>Data Scie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A14F0F" id="Rectangle 1" o:spid="_x0000_s1026" style="position:absolute;margin-left:541.6pt;margin-top:-35.4pt;width:592.8pt;height:70.8pt;z-index:251658240;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" fillcolor="#00b050" strokecolor="#4472c4 [3204]" strokeweight=".5pt">
              <v:textbox>
                <w:txbxContent>
                  <w:p w14:paraId="60229C90" w14:textId="77777777" w:rsidR="003A4D7F" w:rsidRPr="003B4BBD" w:rsidRDefault="006217E9" w:rsidP="003A4D7F">
                    <w:pPr>
                      <w:jc w:val="center"/>
                      <w:rPr>
                        <w:b/>
                        <w:bCs/>
                        <w:color w:val="FFFFFF" w:themeColor="background1"/>
                        <w:sz w:val="52"/>
                        <w:szCs w:val="52"/>
                      </w:rPr>
                    </w:pPr>
                    <w:r w:rsidRPr="003B4BBD">
                      <w:rPr>
                        <w:b/>
                        <w:bCs/>
                        <w:color w:val="FFFFFF" w:themeColor="background1"/>
                        <w:sz w:val="52"/>
                        <w:szCs w:val="52"/>
                      </w:rPr>
                      <w:t xml:space="preserve">Bachelor of </w:t>
                    </w:r>
                    <w:r w:rsidR="00D964A0">
                      <w:rPr>
                        <w:b/>
                        <w:bCs/>
                        <w:color w:val="FFFFFF" w:themeColor="background1"/>
                        <w:sz w:val="52"/>
                        <w:szCs w:val="52"/>
                      </w:rPr>
                      <w:t>Data Science</w:t>
                    </w:r>
                  </w:p>
                </w:txbxContent>
              </v:textbox>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9F707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 w15:restartNumberingAfterBreak="0">
    <w:nsid w:val="030179DE"/>
    <w:multiLevelType w:val="hybridMultilevel"/>
    <w:tmpl w:val="1B8C42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504CC3"/>
    <w:multiLevelType w:val="hybridMultilevel"/>
    <w:tmpl w:val="0FFA4F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8384AF5"/>
    <w:multiLevelType w:val="hybridMultilevel"/>
    <w:tmpl w:val="B76077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BC5705"/>
    <w:multiLevelType w:val="hybridMultilevel"/>
    <w:tmpl w:val="40E603A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 w15:restartNumberingAfterBreak="0">
    <w:nsid w:val="2C9B6EC0"/>
    <w:multiLevelType w:val="hybridMultilevel"/>
    <w:tmpl w:val="2E0005D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 w15:restartNumberingAfterBreak="0">
    <w:nsid w:val="376315AE"/>
    <w:multiLevelType w:val="hybridMultilevel"/>
    <w:tmpl w:val="CD0259E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 w15:restartNumberingAfterBreak="0">
    <w:nsid w:val="3F1E20B1"/>
    <w:multiLevelType w:val="hybridMultilevel"/>
    <w:tmpl w:val="DB0C0F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D1A12D5"/>
    <w:multiLevelType w:val="hybridMultilevel"/>
    <w:tmpl w:val="6C6AA9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D6E0061"/>
    <w:multiLevelType w:val="hybridMultilevel"/>
    <w:tmpl w:val="BCAE199E"/>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B502932"/>
    <w:multiLevelType w:val="hybridMultilevel"/>
    <w:tmpl w:val="2890A9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6E9D441C"/>
    <w:multiLevelType w:val="hybridMultilevel"/>
    <w:tmpl w:val="3B4C2E7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2" w15:restartNumberingAfterBreak="0">
    <w:nsid w:val="712C7662"/>
    <w:multiLevelType w:val="hybridMultilevel"/>
    <w:tmpl w:val="2AB60528"/>
    <w:lvl w:ilvl="0" w:tplc="0C090015">
      <w:start w:val="1"/>
      <w:numFmt w:val="upp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3" w15:restartNumberingAfterBreak="0">
    <w:nsid w:val="74F95006"/>
    <w:multiLevelType w:val="hybridMultilevel"/>
    <w:tmpl w:val="547A24E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16cid:durableId="173541163">
    <w:abstractNumId w:val="9"/>
  </w:num>
  <w:num w:numId="2" w16cid:durableId="859048705">
    <w:abstractNumId w:val="12"/>
  </w:num>
  <w:num w:numId="3" w16cid:durableId="1088845570">
    <w:abstractNumId w:val="10"/>
  </w:num>
  <w:num w:numId="4" w16cid:durableId="1681275790">
    <w:abstractNumId w:val="7"/>
  </w:num>
  <w:num w:numId="5" w16cid:durableId="1266615716">
    <w:abstractNumId w:val="2"/>
  </w:num>
  <w:num w:numId="6" w16cid:durableId="691565162">
    <w:abstractNumId w:val="1"/>
  </w:num>
  <w:num w:numId="7" w16cid:durableId="1807776150">
    <w:abstractNumId w:val="4"/>
  </w:num>
  <w:num w:numId="8" w16cid:durableId="439371889">
    <w:abstractNumId w:val="5"/>
  </w:num>
  <w:num w:numId="9" w16cid:durableId="1863275117">
    <w:abstractNumId w:val="11"/>
  </w:num>
  <w:num w:numId="10" w16cid:durableId="1483229279">
    <w:abstractNumId w:val="6"/>
  </w:num>
  <w:num w:numId="11" w16cid:durableId="1262294355">
    <w:abstractNumId w:val="13"/>
  </w:num>
  <w:num w:numId="12" w16cid:durableId="8215171">
    <w:abstractNumId w:val="3"/>
  </w:num>
  <w:num w:numId="13" w16cid:durableId="702680850">
    <w:abstractNumId w:val="8"/>
  </w:num>
  <w:num w:numId="14" w16cid:durableId="12265242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Q0MzYyMTQwNjM0tzBS0lEKTi0uzszPAykwqgUAxKwXpCwAAAA="/>
  </w:docVars>
  <w:rsids>
    <w:rsidRoot w:val="007D796B"/>
    <w:rsid w:val="00000246"/>
    <w:rsid w:val="00016654"/>
    <w:rsid w:val="000232A4"/>
    <w:rsid w:val="00040571"/>
    <w:rsid w:val="00061628"/>
    <w:rsid w:val="00082ADD"/>
    <w:rsid w:val="000B6EBD"/>
    <w:rsid w:val="000D59DB"/>
    <w:rsid w:val="000D6342"/>
    <w:rsid w:val="00123C3F"/>
    <w:rsid w:val="00134B71"/>
    <w:rsid w:val="001605A0"/>
    <w:rsid w:val="001C54B9"/>
    <w:rsid w:val="001E3766"/>
    <w:rsid w:val="001F4FD9"/>
    <w:rsid w:val="002A0E47"/>
    <w:rsid w:val="002A5FAF"/>
    <w:rsid w:val="002B27EF"/>
    <w:rsid w:val="002B3E24"/>
    <w:rsid w:val="002C05D8"/>
    <w:rsid w:val="002C5F1B"/>
    <w:rsid w:val="00355CD1"/>
    <w:rsid w:val="00376A68"/>
    <w:rsid w:val="00397CE3"/>
    <w:rsid w:val="003A4841"/>
    <w:rsid w:val="003A4D7F"/>
    <w:rsid w:val="003B4BBD"/>
    <w:rsid w:val="003D7E0C"/>
    <w:rsid w:val="003E3478"/>
    <w:rsid w:val="003E7A98"/>
    <w:rsid w:val="004246C8"/>
    <w:rsid w:val="00435262"/>
    <w:rsid w:val="004920BA"/>
    <w:rsid w:val="004B6608"/>
    <w:rsid w:val="004E38D5"/>
    <w:rsid w:val="004E3D2A"/>
    <w:rsid w:val="00513D51"/>
    <w:rsid w:val="00592DD0"/>
    <w:rsid w:val="005B4E8D"/>
    <w:rsid w:val="005B77F1"/>
    <w:rsid w:val="00613A42"/>
    <w:rsid w:val="006217E9"/>
    <w:rsid w:val="006569BF"/>
    <w:rsid w:val="006622BD"/>
    <w:rsid w:val="00673811"/>
    <w:rsid w:val="00677EF0"/>
    <w:rsid w:val="006C5E5D"/>
    <w:rsid w:val="006D5142"/>
    <w:rsid w:val="00722C2C"/>
    <w:rsid w:val="0072437F"/>
    <w:rsid w:val="00737DD4"/>
    <w:rsid w:val="007432CB"/>
    <w:rsid w:val="00745309"/>
    <w:rsid w:val="007A1E44"/>
    <w:rsid w:val="007D796B"/>
    <w:rsid w:val="00815A78"/>
    <w:rsid w:val="00824A7D"/>
    <w:rsid w:val="00825AF6"/>
    <w:rsid w:val="00842EFA"/>
    <w:rsid w:val="00872451"/>
    <w:rsid w:val="00875756"/>
    <w:rsid w:val="008C6D9C"/>
    <w:rsid w:val="008D61E1"/>
    <w:rsid w:val="008E123B"/>
    <w:rsid w:val="008E3491"/>
    <w:rsid w:val="00932BFF"/>
    <w:rsid w:val="009440FD"/>
    <w:rsid w:val="009477BF"/>
    <w:rsid w:val="009D31C8"/>
    <w:rsid w:val="009F20BE"/>
    <w:rsid w:val="00A61DD9"/>
    <w:rsid w:val="00A61E3C"/>
    <w:rsid w:val="00A85206"/>
    <w:rsid w:val="00AB03E2"/>
    <w:rsid w:val="00AD451D"/>
    <w:rsid w:val="00B24461"/>
    <w:rsid w:val="00B34D41"/>
    <w:rsid w:val="00B4317F"/>
    <w:rsid w:val="00B74E48"/>
    <w:rsid w:val="00C034A4"/>
    <w:rsid w:val="00C94BDB"/>
    <w:rsid w:val="00CB4523"/>
    <w:rsid w:val="00D04E49"/>
    <w:rsid w:val="00D141A9"/>
    <w:rsid w:val="00D45DD2"/>
    <w:rsid w:val="00D56E66"/>
    <w:rsid w:val="00D70730"/>
    <w:rsid w:val="00D964A0"/>
    <w:rsid w:val="00DB698D"/>
    <w:rsid w:val="00DC63BE"/>
    <w:rsid w:val="00DD64FA"/>
    <w:rsid w:val="00DF015B"/>
    <w:rsid w:val="00E1538A"/>
    <w:rsid w:val="00E26D2E"/>
    <w:rsid w:val="00E328A4"/>
    <w:rsid w:val="00E5748E"/>
    <w:rsid w:val="00E678E7"/>
    <w:rsid w:val="00E773C7"/>
    <w:rsid w:val="00E80F20"/>
    <w:rsid w:val="00E900E1"/>
    <w:rsid w:val="00E92FDE"/>
    <w:rsid w:val="00EB1AC4"/>
    <w:rsid w:val="00F13834"/>
    <w:rsid w:val="00F248A1"/>
    <w:rsid w:val="00F26DEF"/>
    <w:rsid w:val="00F52BFA"/>
    <w:rsid w:val="00F55E7D"/>
    <w:rsid w:val="00FB7A5E"/>
    <w:rsid w:val="00FC76BA"/>
    <w:rsid w:val="00FE11CF"/>
    <w:rsid w:val="0222F4B2"/>
    <w:rsid w:val="03BEC513"/>
    <w:rsid w:val="091191E6"/>
    <w:rsid w:val="0B5B8DF3"/>
    <w:rsid w:val="17CEB12F"/>
    <w:rsid w:val="17CF2AC8"/>
    <w:rsid w:val="19F67C9E"/>
    <w:rsid w:val="1BBB0BC0"/>
    <w:rsid w:val="1EA7A019"/>
    <w:rsid w:val="213AB51B"/>
    <w:rsid w:val="241EB3CD"/>
    <w:rsid w:val="2712FF3F"/>
    <w:rsid w:val="28752425"/>
    <w:rsid w:val="28D8FC93"/>
    <w:rsid w:val="2995DC40"/>
    <w:rsid w:val="2C1038AE"/>
    <w:rsid w:val="2C28ABB4"/>
    <w:rsid w:val="2E424F33"/>
    <w:rsid w:val="341BAF3A"/>
    <w:rsid w:val="3C2EAEA5"/>
    <w:rsid w:val="3DB7787E"/>
    <w:rsid w:val="3F664F67"/>
    <w:rsid w:val="41D46831"/>
    <w:rsid w:val="432EE22A"/>
    <w:rsid w:val="440A1478"/>
    <w:rsid w:val="45D590EB"/>
    <w:rsid w:val="4757D448"/>
    <w:rsid w:val="4A8F750A"/>
    <w:rsid w:val="4AA9020E"/>
    <w:rsid w:val="4C44D26F"/>
    <w:rsid w:val="4F91F0DF"/>
    <w:rsid w:val="4FF373C7"/>
    <w:rsid w:val="57C7D9B3"/>
    <w:rsid w:val="5B99C06E"/>
    <w:rsid w:val="5D069B0F"/>
    <w:rsid w:val="634925D9"/>
    <w:rsid w:val="66E67AB0"/>
    <w:rsid w:val="6D15603C"/>
    <w:rsid w:val="6D336A3C"/>
    <w:rsid w:val="7177F64E"/>
    <w:rsid w:val="71B19201"/>
    <w:rsid w:val="71D52613"/>
    <w:rsid w:val="72F9C052"/>
    <w:rsid w:val="752D0DBB"/>
    <w:rsid w:val="76040065"/>
    <w:rsid w:val="796901D6"/>
    <w:rsid w:val="7EEB53EF"/>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A68DE2"/>
  <w15:chartTrackingRefBased/>
  <w15:docId w15:val="{0B5D8E36-49D4-416D-89BC-8FA1B88826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1E44"/>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61DD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920BA"/>
    <w:pPr>
      <w:ind w:left="720"/>
      <w:contextualSpacing/>
    </w:p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A61DD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123C3F"/>
    <w:pPr>
      <w:tabs>
        <w:tab w:val="center" w:pos="4513"/>
        <w:tab w:val="right" w:pos="9026"/>
      </w:tabs>
      <w:spacing w:after="0" w:line="240" w:lineRule="auto"/>
    </w:pPr>
  </w:style>
  <w:style w:type="character" w:customStyle="1" w:styleId="HeaderChar">
    <w:name w:val="Header Char"/>
    <w:basedOn w:val="DefaultParagraphFont"/>
    <w:link w:val="Header"/>
    <w:uiPriority w:val="99"/>
    <w:rsid w:val="00123C3F"/>
  </w:style>
  <w:style w:type="paragraph" w:styleId="Footer">
    <w:name w:val="footer"/>
    <w:basedOn w:val="Normal"/>
    <w:link w:val="FooterChar"/>
    <w:uiPriority w:val="99"/>
    <w:unhideWhenUsed/>
    <w:rsid w:val="00123C3F"/>
    <w:pPr>
      <w:tabs>
        <w:tab w:val="center" w:pos="4513"/>
        <w:tab w:val="right" w:pos="9026"/>
      </w:tabs>
      <w:spacing w:after="0" w:line="240" w:lineRule="auto"/>
    </w:pPr>
  </w:style>
  <w:style w:type="character" w:customStyle="1" w:styleId="FooterChar">
    <w:name w:val="Footer Char"/>
    <w:basedOn w:val="DefaultParagraphFont"/>
    <w:link w:val="Footer"/>
    <w:uiPriority w:val="99"/>
    <w:rsid w:val="00123C3F"/>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5B77F1"/>
    <w:rPr>
      <w:color w:val="0563C1" w:themeColor="hyperlink"/>
      <w:u w:val="single"/>
    </w:rPr>
  </w:style>
  <w:style w:type="character" w:styleId="UnresolvedMention">
    <w:name w:val="Unresolved Mention"/>
    <w:basedOn w:val="DefaultParagraphFont"/>
    <w:uiPriority w:val="99"/>
    <w:semiHidden/>
    <w:unhideWhenUsed/>
    <w:rsid w:val="005B77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5475026">
      <w:bodyDiv w:val="1"/>
      <w:marLeft w:val="0"/>
      <w:marRight w:val="0"/>
      <w:marTop w:val="0"/>
      <w:marBottom w:val="0"/>
      <w:divBdr>
        <w:top w:val="none" w:sz="0" w:space="0" w:color="auto"/>
        <w:left w:val="none" w:sz="0" w:space="0" w:color="auto"/>
        <w:bottom w:val="none" w:sz="0" w:space="0" w:color="auto"/>
        <w:right w:val="none" w:sz="0" w:space="0" w:color="auto"/>
      </w:divBdr>
      <w:divsChild>
        <w:div w:id="42607673">
          <w:marLeft w:val="0"/>
          <w:marRight w:val="0"/>
          <w:marTop w:val="0"/>
          <w:marBottom w:val="0"/>
          <w:divBdr>
            <w:top w:val="none" w:sz="0" w:space="0" w:color="auto"/>
            <w:left w:val="none" w:sz="0" w:space="0" w:color="auto"/>
            <w:bottom w:val="none" w:sz="0" w:space="0" w:color="auto"/>
            <w:right w:val="none" w:sz="0" w:space="0" w:color="auto"/>
          </w:divBdr>
        </w:div>
        <w:div w:id="408963627">
          <w:marLeft w:val="0"/>
          <w:marRight w:val="0"/>
          <w:marTop w:val="0"/>
          <w:marBottom w:val="0"/>
          <w:divBdr>
            <w:top w:val="none" w:sz="0" w:space="0" w:color="auto"/>
            <w:left w:val="none" w:sz="0" w:space="0" w:color="auto"/>
            <w:bottom w:val="none" w:sz="0" w:space="0" w:color="auto"/>
            <w:right w:val="none" w:sz="0" w:space="0" w:color="auto"/>
          </w:divBdr>
        </w:div>
        <w:div w:id="614095925">
          <w:marLeft w:val="0"/>
          <w:marRight w:val="0"/>
          <w:marTop w:val="0"/>
          <w:marBottom w:val="0"/>
          <w:divBdr>
            <w:top w:val="none" w:sz="0" w:space="0" w:color="auto"/>
            <w:left w:val="none" w:sz="0" w:space="0" w:color="auto"/>
            <w:bottom w:val="none" w:sz="0" w:space="0" w:color="auto"/>
            <w:right w:val="none" w:sz="0" w:space="0" w:color="auto"/>
          </w:divBdr>
        </w:div>
        <w:div w:id="644510766">
          <w:marLeft w:val="0"/>
          <w:marRight w:val="0"/>
          <w:marTop w:val="0"/>
          <w:marBottom w:val="0"/>
          <w:divBdr>
            <w:top w:val="none" w:sz="0" w:space="0" w:color="auto"/>
            <w:left w:val="none" w:sz="0" w:space="0" w:color="auto"/>
            <w:bottom w:val="none" w:sz="0" w:space="0" w:color="auto"/>
            <w:right w:val="none" w:sz="0" w:space="0" w:color="auto"/>
          </w:divBdr>
        </w:div>
        <w:div w:id="693725449">
          <w:marLeft w:val="0"/>
          <w:marRight w:val="0"/>
          <w:marTop w:val="0"/>
          <w:marBottom w:val="0"/>
          <w:divBdr>
            <w:top w:val="none" w:sz="0" w:space="0" w:color="auto"/>
            <w:left w:val="none" w:sz="0" w:space="0" w:color="auto"/>
            <w:bottom w:val="none" w:sz="0" w:space="0" w:color="auto"/>
            <w:right w:val="none" w:sz="0" w:space="0" w:color="auto"/>
          </w:divBdr>
        </w:div>
        <w:div w:id="704675273">
          <w:marLeft w:val="0"/>
          <w:marRight w:val="0"/>
          <w:marTop w:val="0"/>
          <w:marBottom w:val="0"/>
          <w:divBdr>
            <w:top w:val="none" w:sz="0" w:space="0" w:color="auto"/>
            <w:left w:val="none" w:sz="0" w:space="0" w:color="auto"/>
            <w:bottom w:val="none" w:sz="0" w:space="0" w:color="auto"/>
            <w:right w:val="none" w:sz="0" w:space="0" w:color="auto"/>
          </w:divBdr>
        </w:div>
        <w:div w:id="923033457">
          <w:marLeft w:val="0"/>
          <w:marRight w:val="0"/>
          <w:marTop w:val="0"/>
          <w:marBottom w:val="0"/>
          <w:divBdr>
            <w:top w:val="none" w:sz="0" w:space="0" w:color="auto"/>
            <w:left w:val="none" w:sz="0" w:space="0" w:color="auto"/>
            <w:bottom w:val="none" w:sz="0" w:space="0" w:color="auto"/>
            <w:right w:val="none" w:sz="0" w:space="0" w:color="auto"/>
          </w:divBdr>
        </w:div>
        <w:div w:id="1323660687">
          <w:marLeft w:val="0"/>
          <w:marRight w:val="0"/>
          <w:marTop w:val="0"/>
          <w:marBottom w:val="0"/>
          <w:divBdr>
            <w:top w:val="none" w:sz="0" w:space="0" w:color="auto"/>
            <w:left w:val="none" w:sz="0" w:space="0" w:color="auto"/>
            <w:bottom w:val="none" w:sz="0" w:space="0" w:color="auto"/>
            <w:right w:val="none" w:sz="0" w:space="0" w:color="auto"/>
          </w:divBdr>
        </w:div>
        <w:div w:id="1873956481">
          <w:marLeft w:val="0"/>
          <w:marRight w:val="0"/>
          <w:marTop w:val="0"/>
          <w:marBottom w:val="0"/>
          <w:divBdr>
            <w:top w:val="none" w:sz="0" w:space="0" w:color="auto"/>
            <w:left w:val="none" w:sz="0" w:space="0" w:color="auto"/>
            <w:bottom w:val="none" w:sz="0" w:space="0" w:color="auto"/>
            <w:right w:val="none" w:sz="0" w:space="0" w:color="auto"/>
          </w:divBdr>
        </w:div>
        <w:div w:id="1973828602">
          <w:marLeft w:val="0"/>
          <w:marRight w:val="0"/>
          <w:marTop w:val="0"/>
          <w:marBottom w:val="0"/>
          <w:divBdr>
            <w:top w:val="none" w:sz="0" w:space="0" w:color="auto"/>
            <w:left w:val="none" w:sz="0" w:space="0" w:color="auto"/>
            <w:bottom w:val="none" w:sz="0" w:space="0" w:color="auto"/>
            <w:right w:val="none" w:sz="0" w:space="0" w:color="auto"/>
          </w:divBdr>
        </w:div>
      </w:divsChild>
    </w:div>
    <w:div w:id="409623063">
      <w:bodyDiv w:val="1"/>
      <w:marLeft w:val="0"/>
      <w:marRight w:val="0"/>
      <w:marTop w:val="0"/>
      <w:marBottom w:val="0"/>
      <w:divBdr>
        <w:top w:val="none" w:sz="0" w:space="0" w:color="auto"/>
        <w:left w:val="none" w:sz="0" w:space="0" w:color="auto"/>
        <w:bottom w:val="none" w:sz="0" w:space="0" w:color="auto"/>
        <w:right w:val="none" w:sz="0" w:space="0" w:color="auto"/>
      </w:divBdr>
    </w:div>
    <w:div w:id="410005780">
      <w:bodyDiv w:val="1"/>
      <w:marLeft w:val="0"/>
      <w:marRight w:val="0"/>
      <w:marTop w:val="0"/>
      <w:marBottom w:val="0"/>
      <w:divBdr>
        <w:top w:val="none" w:sz="0" w:space="0" w:color="auto"/>
        <w:left w:val="none" w:sz="0" w:space="0" w:color="auto"/>
        <w:bottom w:val="none" w:sz="0" w:space="0" w:color="auto"/>
        <w:right w:val="none" w:sz="0" w:space="0" w:color="auto"/>
      </w:divBdr>
    </w:div>
    <w:div w:id="420029893">
      <w:bodyDiv w:val="1"/>
      <w:marLeft w:val="0"/>
      <w:marRight w:val="0"/>
      <w:marTop w:val="0"/>
      <w:marBottom w:val="0"/>
      <w:divBdr>
        <w:top w:val="none" w:sz="0" w:space="0" w:color="auto"/>
        <w:left w:val="none" w:sz="0" w:space="0" w:color="auto"/>
        <w:bottom w:val="none" w:sz="0" w:space="0" w:color="auto"/>
        <w:right w:val="none" w:sz="0" w:space="0" w:color="auto"/>
      </w:divBdr>
    </w:div>
    <w:div w:id="577985729">
      <w:bodyDiv w:val="1"/>
      <w:marLeft w:val="0"/>
      <w:marRight w:val="0"/>
      <w:marTop w:val="0"/>
      <w:marBottom w:val="0"/>
      <w:divBdr>
        <w:top w:val="none" w:sz="0" w:space="0" w:color="auto"/>
        <w:left w:val="none" w:sz="0" w:space="0" w:color="auto"/>
        <w:bottom w:val="none" w:sz="0" w:space="0" w:color="auto"/>
        <w:right w:val="none" w:sz="0" w:space="0" w:color="auto"/>
      </w:divBdr>
      <w:divsChild>
        <w:div w:id="1250042726">
          <w:marLeft w:val="0"/>
          <w:marRight w:val="0"/>
          <w:marTop w:val="0"/>
          <w:marBottom w:val="0"/>
          <w:divBdr>
            <w:top w:val="none" w:sz="0" w:space="0" w:color="auto"/>
            <w:left w:val="none" w:sz="0" w:space="0" w:color="auto"/>
            <w:bottom w:val="none" w:sz="0" w:space="0" w:color="auto"/>
            <w:right w:val="none" w:sz="0" w:space="0" w:color="auto"/>
          </w:divBdr>
          <w:divsChild>
            <w:div w:id="605506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4188882">
      <w:bodyDiv w:val="1"/>
      <w:marLeft w:val="0"/>
      <w:marRight w:val="0"/>
      <w:marTop w:val="0"/>
      <w:marBottom w:val="0"/>
      <w:divBdr>
        <w:top w:val="none" w:sz="0" w:space="0" w:color="auto"/>
        <w:left w:val="none" w:sz="0" w:space="0" w:color="auto"/>
        <w:bottom w:val="none" w:sz="0" w:space="0" w:color="auto"/>
        <w:right w:val="none" w:sz="0" w:space="0" w:color="auto"/>
      </w:divBdr>
    </w:div>
    <w:div w:id="799109842">
      <w:bodyDiv w:val="1"/>
      <w:marLeft w:val="0"/>
      <w:marRight w:val="0"/>
      <w:marTop w:val="0"/>
      <w:marBottom w:val="0"/>
      <w:divBdr>
        <w:top w:val="none" w:sz="0" w:space="0" w:color="auto"/>
        <w:left w:val="none" w:sz="0" w:space="0" w:color="auto"/>
        <w:bottom w:val="none" w:sz="0" w:space="0" w:color="auto"/>
        <w:right w:val="none" w:sz="0" w:space="0" w:color="auto"/>
      </w:divBdr>
      <w:divsChild>
        <w:div w:id="94641552">
          <w:marLeft w:val="0"/>
          <w:marRight w:val="0"/>
          <w:marTop w:val="0"/>
          <w:marBottom w:val="0"/>
          <w:divBdr>
            <w:top w:val="none" w:sz="0" w:space="0" w:color="auto"/>
            <w:left w:val="none" w:sz="0" w:space="0" w:color="auto"/>
            <w:bottom w:val="none" w:sz="0" w:space="0" w:color="auto"/>
            <w:right w:val="none" w:sz="0" w:space="0" w:color="auto"/>
          </w:divBdr>
        </w:div>
        <w:div w:id="885336929">
          <w:marLeft w:val="0"/>
          <w:marRight w:val="0"/>
          <w:marTop w:val="0"/>
          <w:marBottom w:val="0"/>
          <w:divBdr>
            <w:top w:val="none" w:sz="0" w:space="0" w:color="auto"/>
            <w:left w:val="none" w:sz="0" w:space="0" w:color="auto"/>
            <w:bottom w:val="none" w:sz="0" w:space="0" w:color="auto"/>
            <w:right w:val="none" w:sz="0" w:space="0" w:color="auto"/>
          </w:divBdr>
          <w:divsChild>
            <w:div w:id="707877178">
              <w:marLeft w:val="0"/>
              <w:marRight w:val="0"/>
              <w:marTop w:val="0"/>
              <w:marBottom w:val="0"/>
              <w:divBdr>
                <w:top w:val="none" w:sz="0" w:space="0" w:color="auto"/>
                <w:left w:val="none" w:sz="0" w:space="0" w:color="auto"/>
                <w:bottom w:val="none" w:sz="0" w:space="0" w:color="auto"/>
                <w:right w:val="none" w:sz="0" w:space="0" w:color="auto"/>
              </w:divBdr>
            </w:div>
          </w:divsChild>
        </w:div>
        <w:div w:id="947465214">
          <w:marLeft w:val="0"/>
          <w:marRight w:val="0"/>
          <w:marTop w:val="0"/>
          <w:marBottom w:val="0"/>
          <w:divBdr>
            <w:top w:val="none" w:sz="0" w:space="0" w:color="auto"/>
            <w:left w:val="none" w:sz="0" w:space="0" w:color="auto"/>
            <w:bottom w:val="none" w:sz="0" w:space="0" w:color="auto"/>
            <w:right w:val="none" w:sz="0" w:space="0" w:color="auto"/>
          </w:divBdr>
          <w:divsChild>
            <w:div w:id="2129426398">
              <w:marLeft w:val="0"/>
              <w:marRight w:val="0"/>
              <w:marTop w:val="0"/>
              <w:marBottom w:val="0"/>
              <w:divBdr>
                <w:top w:val="none" w:sz="0" w:space="0" w:color="auto"/>
                <w:left w:val="none" w:sz="0" w:space="0" w:color="auto"/>
                <w:bottom w:val="none" w:sz="0" w:space="0" w:color="auto"/>
                <w:right w:val="none" w:sz="0" w:space="0" w:color="auto"/>
              </w:divBdr>
            </w:div>
          </w:divsChild>
        </w:div>
        <w:div w:id="1114010419">
          <w:marLeft w:val="0"/>
          <w:marRight w:val="0"/>
          <w:marTop w:val="0"/>
          <w:marBottom w:val="0"/>
          <w:divBdr>
            <w:top w:val="none" w:sz="0" w:space="0" w:color="auto"/>
            <w:left w:val="none" w:sz="0" w:space="0" w:color="auto"/>
            <w:bottom w:val="none" w:sz="0" w:space="0" w:color="auto"/>
            <w:right w:val="none" w:sz="0" w:space="0" w:color="auto"/>
          </w:divBdr>
          <w:divsChild>
            <w:div w:id="952707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976619">
      <w:bodyDiv w:val="1"/>
      <w:marLeft w:val="0"/>
      <w:marRight w:val="0"/>
      <w:marTop w:val="0"/>
      <w:marBottom w:val="0"/>
      <w:divBdr>
        <w:top w:val="none" w:sz="0" w:space="0" w:color="auto"/>
        <w:left w:val="none" w:sz="0" w:space="0" w:color="auto"/>
        <w:bottom w:val="none" w:sz="0" w:space="0" w:color="auto"/>
        <w:right w:val="none" w:sz="0" w:space="0" w:color="auto"/>
      </w:divBdr>
    </w:div>
    <w:div w:id="971440746">
      <w:bodyDiv w:val="1"/>
      <w:marLeft w:val="0"/>
      <w:marRight w:val="0"/>
      <w:marTop w:val="0"/>
      <w:marBottom w:val="0"/>
      <w:divBdr>
        <w:top w:val="none" w:sz="0" w:space="0" w:color="auto"/>
        <w:left w:val="none" w:sz="0" w:space="0" w:color="auto"/>
        <w:bottom w:val="none" w:sz="0" w:space="0" w:color="auto"/>
        <w:right w:val="none" w:sz="0" w:space="0" w:color="auto"/>
      </w:divBdr>
      <w:divsChild>
        <w:div w:id="1244683114">
          <w:marLeft w:val="0"/>
          <w:marRight w:val="0"/>
          <w:marTop w:val="0"/>
          <w:marBottom w:val="0"/>
          <w:divBdr>
            <w:top w:val="none" w:sz="0" w:space="0" w:color="auto"/>
            <w:left w:val="none" w:sz="0" w:space="0" w:color="auto"/>
            <w:bottom w:val="none" w:sz="0" w:space="0" w:color="auto"/>
            <w:right w:val="none" w:sz="0" w:space="0" w:color="auto"/>
          </w:divBdr>
          <w:divsChild>
            <w:div w:id="2002155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855285">
      <w:bodyDiv w:val="1"/>
      <w:marLeft w:val="0"/>
      <w:marRight w:val="0"/>
      <w:marTop w:val="0"/>
      <w:marBottom w:val="0"/>
      <w:divBdr>
        <w:top w:val="none" w:sz="0" w:space="0" w:color="auto"/>
        <w:left w:val="none" w:sz="0" w:space="0" w:color="auto"/>
        <w:bottom w:val="none" w:sz="0" w:space="0" w:color="auto"/>
        <w:right w:val="none" w:sz="0" w:space="0" w:color="auto"/>
      </w:divBdr>
    </w:div>
    <w:div w:id="1306815079">
      <w:bodyDiv w:val="1"/>
      <w:marLeft w:val="0"/>
      <w:marRight w:val="0"/>
      <w:marTop w:val="0"/>
      <w:marBottom w:val="0"/>
      <w:divBdr>
        <w:top w:val="none" w:sz="0" w:space="0" w:color="auto"/>
        <w:left w:val="none" w:sz="0" w:space="0" w:color="auto"/>
        <w:bottom w:val="none" w:sz="0" w:space="0" w:color="auto"/>
        <w:right w:val="none" w:sz="0" w:space="0" w:color="auto"/>
      </w:divBdr>
    </w:div>
    <w:div w:id="1346638548">
      <w:bodyDiv w:val="1"/>
      <w:marLeft w:val="0"/>
      <w:marRight w:val="0"/>
      <w:marTop w:val="0"/>
      <w:marBottom w:val="0"/>
      <w:divBdr>
        <w:top w:val="none" w:sz="0" w:space="0" w:color="auto"/>
        <w:left w:val="none" w:sz="0" w:space="0" w:color="auto"/>
        <w:bottom w:val="none" w:sz="0" w:space="0" w:color="auto"/>
        <w:right w:val="none" w:sz="0" w:space="0" w:color="auto"/>
      </w:divBdr>
    </w:div>
    <w:div w:id="1397436917">
      <w:bodyDiv w:val="1"/>
      <w:marLeft w:val="0"/>
      <w:marRight w:val="0"/>
      <w:marTop w:val="0"/>
      <w:marBottom w:val="0"/>
      <w:divBdr>
        <w:top w:val="none" w:sz="0" w:space="0" w:color="auto"/>
        <w:left w:val="none" w:sz="0" w:space="0" w:color="auto"/>
        <w:bottom w:val="none" w:sz="0" w:space="0" w:color="auto"/>
        <w:right w:val="none" w:sz="0" w:space="0" w:color="auto"/>
      </w:divBdr>
    </w:div>
    <w:div w:id="1473211497">
      <w:bodyDiv w:val="1"/>
      <w:marLeft w:val="0"/>
      <w:marRight w:val="0"/>
      <w:marTop w:val="0"/>
      <w:marBottom w:val="0"/>
      <w:divBdr>
        <w:top w:val="none" w:sz="0" w:space="0" w:color="auto"/>
        <w:left w:val="none" w:sz="0" w:space="0" w:color="auto"/>
        <w:bottom w:val="none" w:sz="0" w:space="0" w:color="auto"/>
        <w:right w:val="none" w:sz="0" w:space="0" w:color="auto"/>
      </w:divBdr>
    </w:div>
    <w:div w:id="1789350228">
      <w:bodyDiv w:val="1"/>
      <w:marLeft w:val="0"/>
      <w:marRight w:val="0"/>
      <w:marTop w:val="0"/>
      <w:marBottom w:val="0"/>
      <w:divBdr>
        <w:top w:val="none" w:sz="0" w:space="0" w:color="auto"/>
        <w:left w:val="none" w:sz="0" w:space="0" w:color="auto"/>
        <w:bottom w:val="none" w:sz="0" w:space="0" w:color="auto"/>
        <w:right w:val="none" w:sz="0" w:space="0" w:color="auto"/>
      </w:divBdr>
    </w:div>
    <w:div w:id="20426288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github.com/Chameleon-company/MOP-Code/blob/34526fd877290f81d7bfb8fcb6166f5df779ba08/Playground/Awaze%20Mohommed/Pedestrian%20Foot%20Traffic%20and%20Footpath%20Utilization%20(4).ipynb"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a048321-b142-4dbf-9bcb-5f685e3e6105" xsi:nil="true"/>
    <lcf76f155ced4ddcb4097134ff3c332f xmlns="c2c61a47-c1ee-4786-a2d3-135f5f32d616">
      <Terms xmlns="http://schemas.microsoft.com/office/infopath/2007/PartnerControls"/>
    </lcf76f155ced4ddcb4097134ff3c332f>
    <IconOverlay xmlns="http://schemas.microsoft.com/sharepoint/v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314D4F7910DEE49890754A99C3A3C62" ma:contentTypeVersion="21" ma:contentTypeDescription="Create a new document." ma:contentTypeScope="" ma:versionID="9cef9101ecbe6ebae62b2ba2c3a57bd6">
  <xsd:schema xmlns:xsd="http://www.w3.org/2001/XMLSchema" xmlns:xs="http://www.w3.org/2001/XMLSchema" xmlns:p="http://schemas.microsoft.com/office/2006/metadata/properties" xmlns:ns2="42a8f2e7-603c-44bf-aae0-85e8ec67529d" xmlns:ns3="c2c61a47-c1ee-4786-a2d3-135f5f32d616" xmlns:ns4="3a048321-b142-4dbf-9bcb-5f685e3e6105" xmlns:ns5="http://schemas.microsoft.com/sharepoint/v4" targetNamespace="http://schemas.microsoft.com/office/2006/metadata/properties" ma:root="true" ma:fieldsID="e464fea84e37c424f679affa9e621c2d" ns2:_="" ns3:_="" ns4:_="" ns5:_="">
    <xsd:import namespace="42a8f2e7-603c-44bf-aae0-85e8ec67529d"/>
    <xsd:import namespace="c2c61a47-c1ee-4786-a2d3-135f5f32d616"/>
    <xsd:import namespace="3a048321-b142-4dbf-9bcb-5f685e3e6105"/>
    <xsd:import namespace="http://schemas.microsoft.com/sharepoint/v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4:TaxCatchAll" minOccurs="0"/>
                <xsd:element ref="ns5:IconOverlay"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a8f2e7-603c-44bf-aae0-85e8ec67529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2c61a47-c1ee-4786-a2d3-135f5f32d61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a048321-b142-4dbf-9bcb-5f685e3e6105"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91ee3096-23c2-496b-87dc-be14ae00ac58}" ma:internalName="TaxCatchAll" ma:showField="CatchAllData" ma:web="3a048321-b142-4dbf-9bcb-5f685e3e610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2115A54-7501-49B7-AA32-C8A9E5344ED3}">
  <ds:schemaRefs>
    <ds:schemaRef ds:uri="http://schemas.microsoft.com/office/2006/metadata/properties"/>
    <ds:schemaRef ds:uri="http://schemas.microsoft.com/office/infopath/2007/PartnerControls"/>
    <ds:schemaRef ds:uri="3a048321-b142-4dbf-9bcb-5f685e3e6105"/>
    <ds:schemaRef ds:uri="c2c61a47-c1ee-4786-a2d3-135f5f32d616"/>
    <ds:schemaRef ds:uri="http://schemas.microsoft.com/sharepoint/v4"/>
  </ds:schemaRefs>
</ds:datastoreItem>
</file>

<file path=customXml/itemProps2.xml><?xml version="1.0" encoding="utf-8"?>
<ds:datastoreItem xmlns:ds="http://schemas.openxmlformats.org/officeDocument/2006/customXml" ds:itemID="{CCD2B884-ED83-46A4-A2B7-13665D42A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a8f2e7-603c-44bf-aae0-85e8ec67529d"/>
    <ds:schemaRef ds:uri="c2c61a47-c1ee-4786-a2d3-135f5f32d616"/>
    <ds:schemaRef ds:uri="3a048321-b142-4dbf-9bcb-5f685e3e6105"/>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B99EE8D-C39F-4D79-A22C-BE3E7E8D4C1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4</Pages>
  <Words>989</Words>
  <Characters>5642</Characters>
  <Application>Microsoft Office Word</Application>
  <DocSecurity>0</DocSecurity>
  <Lines>47</Lines>
  <Paragraphs>13</Paragraphs>
  <ScaleCrop>false</ScaleCrop>
  <Company/>
  <LinksUpToDate>false</LinksUpToDate>
  <CharactersWithSpaces>6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abak Elmi</dc:creator>
  <cp:keywords/>
  <dc:description/>
  <cp:lastModifiedBy>awaze rahaman</cp:lastModifiedBy>
  <cp:revision>101</cp:revision>
  <dcterms:created xsi:type="dcterms:W3CDTF">2022-02-22T00:27:00Z</dcterms:created>
  <dcterms:modified xsi:type="dcterms:W3CDTF">2024-08-11T0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14D4F7910DEE49890754A99C3A3C62</vt:lpwstr>
  </property>
  <property fmtid="{D5CDD505-2E9C-101B-9397-08002B2CF9AE}" pid="3" name="MediaServiceImageTags">
    <vt:lpwstr/>
  </property>
</Properties>
</file>